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Stillbirth GA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 and 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Recession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 first 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 second 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3:33:35Z</dcterms:created>
  <dcterms:modified xsi:type="dcterms:W3CDTF">2023-03-21T1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